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5"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6"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875E40" w:rsidP="00803F4D">
      <w:pPr>
        <w:pStyle w:val="ListParagraph"/>
        <w:numPr>
          <w:ilvl w:val="0"/>
          <w:numId w:val="1"/>
        </w:numPr>
      </w:pPr>
      <w:hyperlink r:id="rId7"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875E40" w:rsidP="00730895">
      <w:pPr>
        <w:pStyle w:val="ListParagraph"/>
        <w:numPr>
          <w:ilvl w:val="1"/>
          <w:numId w:val="1"/>
        </w:numPr>
      </w:pPr>
      <w:hyperlink r:id="rId8" w:history="1">
        <w:r w:rsidR="00730895" w:rsidRPr="00730895">
          <w:rPr>
            <w:rStyle w:val="Hyperlink"/>
          </w:rPr>
          <w:t>Overview</w:t>
        </w:r>
      </w:hyperlink>
    </w:p>
    <w:p w14:paraId="6F789F67" w14:textId="4F90A3CA" w:rsidR="00730895" w:rsidRDefault="00875E40" w:rsidP="00730895">
      <w:pPr>
        <w:pStyle w:val="ListParagraph"/>
        <w:numPr>
          <w:ilvl w:val="1"/>
          <w:numId w:val="1"/>
        </w:numPr>
      </w:pPr>
      <w:hyperlink r:id="rId9" w:history="1">
        <w:r w:rsidR="00730895" w:rsidRPr="00730895">
          <w:rPr>
            <w:rStyle w:val="Hyperlink"/>
          </w:rPr>
          <w:t>Getting Started</w:t>
        </w:r>
      </w:hyperlink>
    </w:p>
    <w:p w14:paraId="2598FCF8" w14:textId="34368238" w:rsidR="00730895" w:rsidRDefault="00875E40" w:rsidP="00730895">
      <w:pPr>
        <w:pStyle w:val="ListParagraph"/>
        <w:numPr>
          <w:ilvl w:val="1"/>
          <w:numId w:val="1"/>
        </w:numPr>
      </w:pPr>
      <w:hyperlink r:id="rId10" w:history="1">
        <w:r w:rsidR="00730895" w:rsidRPr="00730895">
          <w:rPr>
            <w:rStyle w:val="Hyperlink"/>
          </w:rPr>
          <w:t>Training overview</w:t>
        </w:r>
      </w:hyperlink>
    </w:p>
    <w:p w14:paraId="7BAD9FE1" w14:textId="40A02EED" w:rsidR="00730895" w:rsidRDefault="00875E40" w:rsidP="00730895">
      <w:pPr>
        <w:pStyle w:val="ListParagraph"/>
        <w:numPr>
          <w:ilvl w:val="1"/>
          <w:numId w:val="1"/>
        </w:numPr>
      </w:pPr>
      <w:hyperlink r:id="rId11" w:history="1">
        <w:r w:rsidR="00730895" w:rsidRPr="00730895">
          <w:rPr>
            <w:rStyle w:val="Hyperlink"/>
          </w:rPr>
          <w:t>Customising MD theme</w:t>
        </w:r>
      </w:hyperlink>
    </w:p>
    <w:p w14:paraId="2E9BAE74" w14:textId="77777777" w:rsidR="00730895" w:rsidRDefault="00875E40" w:rsidP="00730895">
      <w:pPr>
        <w:pStyle w:val="ListParagraph"/>
        <w:numPr>
          <w:ilvl w:val="1"/>
          <w:numId w:val="1"/>
        </w:numPr>
      </w:pPr>
      <w:hyperlink r:id="rId12"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3"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875E40" w:rsidP="00F45534">
      <w:pPr>
        <w:pStyle w:val="ListParagraph"/>
        <w:numPr>
          <w:ilvl w:val="1"/>
          <w:numId w:val="1"/>
        </w:numPr>
      </w:pPr>
      <w:hyperlink r:id="rId14" w:history="1">
        <w:r w:rsidR="00F45534" w:rsidRPr="00F45534">
          <w:rPr>
            <w:rStyle w:val="Hyperlink"/>
          </w:rPr>
          <w:t>Toolbar: How do the</w:t>
        </w:r>
        <w:r w:rsidR="00F45534" w:rsidRPr="00F45534">
          <w:rPr>
            <w:rStyle w:val="Hyperlink"/>
          </w:rPr>
          <w:t>y</w:t>
        </w:r>
        <w:r w:rsidR="00F45534" w:rsidRPr="00F45534">
          <w:rPr>
            <w:rStyle w:val="Hyperlink"/>
          </w:rPr>
          <w:t xml:space="preserve"> work?</w:t>
        </w:r>
      </w:hyperlink>
    </w:p>
    <w:p w14:paraId="352C767E" w14:textId="40866523" w:rsidR="00F45534" w:rsidRPr="00BF1CF3" w:rsidRDefault="00875E40" w:rsidP="00F45534">
      <w:pPr>
        <w:pStyle w:val="ListParagraph"/>
        <w:numPr>
          <w:ilvl w:val="1"/>
          <w:numId w:val="1"/>
        </w:numPr>
        <w:rPr>
          <w:rStyle w:val="Hyperlink"/>
          <w:color w:val="auto"/>
          <w:u w:val="none"/>
        </w:rPr>
      </w:pPr>
      <w:hyperlink r:id="rId15" w:history="1">
        <w:r w:rsidR="00F45534" w:rsidRPr="00F45534">
          <w:rPr>
            <w:rStyle w:val="Hyperlink"/>
          </w:rPr>
          <w:t>AppBarLayout and</w:t>
        </w:r>
        <w:r w:rsidR="00F45534" w:rsidRPr="00F45534">
          <w:rPr>
            <w:rStyle w:val="Hyperlink"/>
          </w:rPr>
          <w:t xml:space="preserve"> </w:t>
        </w:r>
        <w:r w:rsidR="00F45534" w:rsidRPr="00F45534">
          <w:rPr>
            <w:rStyle w:val="Hyperlink"/>
          </w:rPr>
          <w:t>scrolling gestures</w:t>
        </w:r>
      </w:hyperlink>
    </w:p>
    <w:p w14:paraId="7EE2D5B0" w14:textId="486221F0" w:rsidR="00BF1CF3" w:rsidRDefault="00BF1CF3" w:rsidP="00BF1CF3">
      <w:pPr>
        <w:pStyle w:val="Heading2"/>
      </w:pPr>
      <w:r>
        <w:t>Tut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4CBD9E74" w14:textId="501EBAE6" w:rsidR="00C81F25" w:rsidRDefault="001E265C" w:rsidP="00C42D2A">
      <w:pPr>
        <w:jc w:val="center"/>
      </w:pPr>
      <w:r w:rsidRPr="001E265C">
        <w:rPr>
          <w:noProof/>
        </w:rPr>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8" w:anchor="anatomy"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r>
        <w:lastRenderedPageBreak/>
        <w:t>Snackbar</w:t>
      </w:r>
    </w:p>
    <w:p w14:paraId="0C3FCE6A" w14:textId="7EE33B2A" w:rsidR="003D2C38" w:rsidRPr="003D2C38" w:rsidRDefault="003D2C38" w:rsidP="003D2C38">
      <w:pPr>
        <w:pStyle w:val="ListParagraph"/>
        <w:numPr>
          <w:ilvl w:val="0"/>
          <w:numId w:val="1"/>
        </w:numPr>
      </w:pPr>
      <w:r w:rsidRPr="003D2C38">
        <w:rPr>
          <w:noProof/>
        </w:rPr>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Making a Snackbar</w:t>
      </w:r>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The Snackbar’s setAction() method returns the Snackbar object it was invoked on. This returned Snackbar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9876AA"/>
          <w:sz w:val="20"/>
          <w:szCs w:val="20"/>
          <w:lang w:eastAsia="zh-CN"/>
        </w:rPr>
        <w:t>undoOnClickListener</w:t>
      </w:r>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20A1C586" w:rsidR="001E265C" w:rsidRPr="00F67ABA" w:rsidRDefault="001E265C" w:rsidP="001E265C">
      <w:pPr>
        <w:pStyle w:val="ListParagraph"/>
        <w:numPr>
          <w:ilvl w:val="0"/>
          <w:numId w:val="1"/>
        </w:numPr>
      </w:pPr>
      <w:r>
        <w:t>XML files</w:t>
      </w:r>
      <w:r w:rsidR="00524F08">
        <w:t xml:space="preserve"> of layout</w:t>
      </w:r>
      <w:r>
        <w:t xml:space="preserve"> can be used: </w:t>
      </w:r>
      <w:hyperlink r:id="rId20"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2" w:anchor="usage"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 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31EA81C" w:rsidR="00417669" w:rsidRDefault="00567556" w:rsidP="00567556">
      <w:pPr>
        <w:pStyle w:val="ListParagraph"/>
        <w:numPr>
          <w:ilvl w:val="0"/>
          <w:numId w:val="1"/>
        </w:numPr>
        <w:rPr>
          <w:color w:val="333333"/>
          <w:shd w:val="clear" w:color="auto" w:fill="FFFFFF"/>
        </w:rPr>
      </w:pPr>
      <w:r>
        <w:rPr>
          <w:color w:val="333333"/>
          <w:shd w:val="clear" w:color="auto" w:fill="FFFFFF"/>
        </w:rPr>
        <w:t>To make your constraint layout scrollable, all you need is to wrap it by a ScrollView</w:t>
      </w:r>
    </w:p>
    <w:p w14:paraId="7A242817" w14:textId="77777777" w:rsidR="00417669" w:rsidRDefault="00417669">
      <w:pPr>
        <w:rPr>
          <w:color w:val="333333"/>
          <w:shd w:val="clear" w:color="auto" w:fill="FFFFFF"/>
        </w:rPr>
      </w:pPr>
      <w:r>
        <w:rPr>
          <w:color w:val="333333"/>
          <w:shd w:val="clear" w:color="auto" w:fill="FFFFFF"/>
        </w:rPr>
        <w:br w:type="page"/>
      </w:r>
    </w:p>
    <w:p w14:paraId="1A84C8F9" w14:textId="573BF4F7" w:rsidR="00275928" w:rsidRDefault="00417669" w:rsidP="00417669">
      <w:pPr>
        <w:pStyle w:val="Heading1"/>
        <w:jc w:val="center"/>
      </w:pPr>
      <w:r>
        <w:lastRenderedPageBreak/>
        <w:t>Week 6 – Recycler View &amp; Alternate Resources</w:t>
      </w:r>
    </w:p>
    <w:p w14:paraId="32317F79" w14:textId="601A6A43" w:rsidR="00417669" w:rsidRDefault="00417669" w:rsidP="00417669">
      <w:pPr>
        <w:pStyle w:val="Heading2"/>
      </w:pPr>
      <w:r>
        <w:t>RecyclerView</w:t>
      </w:r>
    </w:p>
    <w:p w14:paraId="3DF8482A" w14:textId="361B21CE" w:rsidR="00417669" w:rsidRDefault="00417669" w:rsidP="00417669">
      <w:pPr>
        <w:pStyle w:val="ListParagraph"/>
        <w:numPr>
          <w:ilvl w:val="0"/>
          <w:numId w:val="1"/>
        </w:numPr>
      </w:pPr>
      <w:r>
        <w:t xml:space="preserve">A flexible viewgroup for providing a limited window into a large data set </w:t>
      </w:r>
      <w:r>
        <w:sym w:font="Wingdings" w:char="F0E0"/>
      </w:r>
      <w:r>
        <w:t xml:space="preserve"> allow information to be presented to the user in the form of a scrollable list</w:t>
      </w:r>
      <w:r w:rsidR="00BA6054">
        <w:t xml:space="preserve"> (recycling the </w:t>
      </w:r>
      <w:r w:rsidR="00BE6464">
        <w:t xml:space="preserve">created  </w:t>
      </w:r>
      <w:bookmarkStart w:id="0" w:name="_GoBack"/>
      <w:bookmarkEnd w:id="0"/>
      <w:r w:rsidR="00BA6054">
        <w:t>view</w:t>
      </w:r>
      <w:r w:rsidR="00BE6464">
        <w:t>s</w:t>
      </w:r>
      <w:r w:rsidR="00BA6054">
        <w:t>)</w:t>
      </w:r>
    </w:p>
    <w:p w14:paraId="3A68A41D" w14:textId="439DF13A" w:rsidR="00417669" w:rsidRDefault="00417669" w:rsidP="00417669">
      <w:pPr>
        <w:pStyle w:val="ListParagraph"/>
        <w:numPr>
          <w:ilvl w:val="0"/>
          <w:numId w:val="1"/>
        </w:numPr>
      </w:pPr>
      <w:r>
        <w:t>More advanced and smoother than ListView</w:t>
      </w:r>
    </w:p>
    <w:p w14:paraId="1D3C0973" w14:textId="3168024D" w:rsidR="00DB5068" w:rsidRDefault="00DB5068" w:rsidP="00417669">
      <w:pPr>
        <w:pStyle w:val="ListParagraph"/>
        <w:numPr>
          <w:ilvl w:val="0"/>
          <w:numId w:val="1"/>
        </w:numPr>
      </w:pPr>
      <w:r>
        <w:t>It is a container for displaying large data sets that can be scrolled very efficiently by maintain a limited number of views</w:t>
      </w:r>
    </w:p>
    <w:p w14:paraId="1E3F536F" w14:textId="6FE25ECE" w:rsidR="00DB5068" w:rsidRDefault="00DB5068" w:rsidP="00417669">
      <w:pPr>
        <w:pStyle w:val="ListParagraph"/>
        <w:numPr>
          <w:ilvl w:val="0"/>
          <w:numId w:val="1"/>
        </w:numPr>
      </w:pPr>
      <w:r>
        <w:t>Use the RecyclerView widget when data collections whose elements change at runtime</w:t>
      </w:r>
      <w:r w:rsidR="00BD07DB">
        <w:t xml:space="preserve"> based on user action or network events</w:t>
      </w:r>
    </w:p>
    <w:p w14:paraId="7712ECDF" w14:textId="77777777" w:rsidR="00E11EE7" w:rsidRDefault="00017324" w:rsidP="00417669">
      <w:pPr>
        <w:pStyle w:val="ListParagraph"/>
        <w:numPr>
          <w:ilvl w:val="0"/>
          <w:numId w:val="1"/>
        </w:numPr>
      </w:pPr>
      <w:r>
        <w:t>Can be dragged and dropped from palette</w:t>
      </w:r>
    </w:p>
    <w:p w14:paraId="06CF059E" w14:textId="5BB225B2" w:rsidR="008B7C5C" w:rsidRPr="008B7C5C" w:rsidRDefault="008B7C5C" w:rsidP="008B7C5C">
      <w:pPr>
        <w:pStyle w:val="ListParagraph"/>
        <w:numPr>
          <w:ilvl w:val="0"/>
          <w:numId w:val="1"/>
        </w:numPr>
      </w:pPr>
      <w:r>
        <w:t xml:space="preserve">RecyclerView needs a RecycleView.Adapter (create a class: </w:t>
      </w:r>
      <w:r w:rsidRPr="008B7C5C">
        <w:rPr>
          <w:rFonts w:ascii="Consolas" w:eastAsia="Times New Roman" w:hAnsi="Consolas" w:cs="Courier New"/>
          <w:color w:val="A9B7C6"/>
          <w:sz w:val="20"/>
          <w:szCs w:val="20"/>
          <w:highlight w:val="black"/>
          <w:lang w:eastAsia="zh-CN"/>
        </w:rPr>
        <w:t xml:space="preserve">RecyclerAdapter </w:t>
      </w:r>
      <w:r w:rsidRPr="008B7C5C">
        <w:rPr>
          <w:rFonts w:ascii="Consolas" w:eastAsia="Times New Roman" w:hAnsi="Consolas" w:cs="Courier New"/>
          <w:color w:val="CC7832"/>
          <w:sz w:val="20"/>
          <w:szCs w:val="20"/>
          <w:highlight w:val="black"/>
          <w:lang w:eastAsia="zh-CN"/>
        </w:rPr>
        <w:t xml:space="preserve">extends </w:t>
      </w:r>
      <w:r w:rsidRPr="008B7C5C">
        <w:rPr>
          <w:rFonts w:ascii="Consolas" w:eastAsia="Times New Roman" w:hAnsi="Consolas" w:cs="Courier New"/>
          <w:color w:val="A9B7C6"/>
          <w:sz w:val="20"/>
          <w:szCs w:val="20"/>
          <w:highlight w:val="black"/>
          <w:lang w:eastAsia="zh-CN"/>
        </w:rPr>
        <w:t>RecyclerView.Adapter&lt;RecyclerAdapter.ViewHolder&gt;</w:t>
      </w:r>
      <w:r w:rsidRPr="008B7C5C">
        <w:rPr>
          <w:rFonts w:ascii="Consolas" w:eastAsia="Times New Roman" w:hAnsi="Consolas" w:cs="Courier New"/>
          <w:sz w:val="20"/>
          <w:szCs w:val="20"/>
          <w:lang w:eastAsia="zh-CN"/>
        </w:rPr>
        <w:t>)</w:t>
      </w:r>
      <w:r>
        <w:rPr>
          <w:rFonts w:eastAsia="Times New Roman" w:cstheme="minorHAnsi"/>
          <w:lang w:eastAsia="zh-CN"/>
        </w:rPr>
        <w:t xml:space="preserve"> to supply its with data for its RecyclerView list items</w:t>
      </w:r>
    </w:p>
    <w:p w14:paraId="68BD4480" w14:textId="7CDD0372" w:rsidR="00DE5031" w:rsidRPr="00DE5031" w:rsidRDefault="009E52B9" w:rsidP="00DE5031">
      <w:pPr>
        <w:pStyle w:val="ListParagraph"/>
        <w:numPr>
          <w:ilvl w:val="0"/>
          <w:numId w:val="1"/>
        </w:numPr>
      </w:pPr>
      <w:r>
        <w:t xml:space="preserve">Adapter is class nested inside the RecyclerView </w:t>
      </w:r>
      <w:r>
        <w:sym w:font="Wingdings" w:char="F0E0"/>
      </w:r>
      <w:r>
        <w:t xml:space="preserve"> highly-specialised class that can only serve as an adapter to a RecyclerView</w:t>
      </w:r>
    </w:p>
    <w:p w14:paraId="1262438A" w14:textId="233EA4E3" w:rsidR="00DE5031" w:rsidRDefault="00DE5031" w:rsidP="00DE5031">
      <w:pPr>
        <w:pStyle w:val="Heading3"/>
      </w:pPr>
      <w:r>
        <w:t>RecyclerView’s Adapter</w:t>
      </w:r>
    </w:p>
    <w:p w14:paraId="354857C8" w14:textId="18861426" w:rsidR="00320659" w:rsidRDefault="00320659" w:rsidP="00320659">
      <w:pPr>
        <w:pStyle w:val="ListParagraph"/>
        <w:numPr>
          <w:ilvl w:val="0"/>
          <w:numId w:val="1"/>
        </w:numPr>
      </w:pPr>
      <w:r>
        <w:t>For the adapter to do its job (bind app-specific data to views displayed within a RecyclerView) 3 adapter methods must be coded:</w:t>
      </w:r>
    </w:p>
    <w:p w14:paraId="6ABFC3A7" w14:textId="592CF38A" w:rsidR="00320659" w:rsidRDefault="00320659" w:rsidP="00320659">
      <w:pPr>
        <w:pStyle w:val="ListParagraph"/>
        <w:numPr>
          <w:ilvl w:val="1"/>
          <w:numId w:val="1"/>
        </w:numPr>
      </w:pPr>
      <w:r>
        <w:t>onCreateViewHolder: creates a ViewHolder instance for a list item</w:t>
      </w:r>
    </w:p>
    <w:p w14:paraId="2C87E42E" w14:textId="2073534C" w:rsidR="00320659" w:rsidRDefault="00320659" w:rsidP="00320659">
      <w:pPr>
        <w:pStyle w:val="ListParagraph"/>
        <w:numPr>
          <w:ilvl w:val="1"/>
          <w:numId w:val="1"/>
        </w:numPr>
      </w:pPr>
      <w:r>
        <w:t>onBindViewHolder</w:t>
      </w:r>
      <w:r w:rsidR="00822AB3">
        <w:t xml:space="preserve"> (input para is ViewHolder from onCreateViewHolder</w:t>
      </w:r>
      <w:r w:rsidR="00FE29B4">
        <w:t>)</w:t>
      </w:r>
      <w:r>
        <w:t>: bind a list item’s data to its ViewHolder instance</w:t>
      </w:r>
    </w:p>
    <w:p w14:paraId="647D92EF" w14:textId="5431E3B4" w:rsidR="00F74D44" w:rsidRDefault="00F74D44" w:rsidP="00F74D44">
      <w:pPr>
        <w:pStyle w:val="ListParagraph"/>
        <w:numPr>
          <w:ilvl w:val="2"/>
          <w:numId w:val="1"/>
        </w:numPr>
      </w:pPr>
      <w:r>
        <w:t>data</w:t>
      </w:r>
    </w:p>
    <w:p w14:paraId="18F95ED6" w14:textId="269EAA0D" w:rsidR="00F74D44" w:rsidRDefault="009D3379" w:rsidP="00F74D44">
      <w:pPr>
        <w:pStyle w:val="ListParagraph"/>
        <w:numPr>
          <w:ilvl w:val="2"/>
          <w:numId w:val="1"/>
        </w:numPr>
      </w:pPr>
      <w:r>
        <w:t>listener</w:t>
      </w:r>
    </w:p>
    <w:p w14:paraId="43C046CD" w14:textId="4442270A" w:rsidR="00320659" w:rsidRDefault="00320659" w:rsidP="00320659">
      <w:pPr>
        <w:pStyle w:val="ListParagraph"/>
        <w:numPr>
          <w:ilvl w:val="1"/>
          <w:numId w:val="1"/>
        </w:numPr>
      </w:pPr>
      <w:r>
        <w:t>getItemCount: internal API use</w:t>
      </w:r>
    </w:p>
    <w:p w14:paraId="38E0843F" w14:textId="0D89CA53" w:rsidR="00320659" w:rsidRDefault="00320659" w:rsidP="00320659">
      <w:pPr>
        <w:pStyle w:val="Heading3"/>
      </w:pPr>
      <w:r>
        <w:t>ViewHolder</w:t>
      </w:r>
    </w:p>
    <w:p w14:paraId="7A238BFE" w14:textId="7248F038" w:rsidR="00320659" w:rsidRDefault="00320659" w:rsidP="00320659">
      <w:pPr>
        <w:pStyle w:val="ListParagraph"/>
        <w:numPr>
          <w:ilvl w:val="0"/>
          <w:numId w:val="1"/>
        </w:numPr>
      </w:pPr>
      <w:r>
        <w:t>Each RecyclerView list item is an instance of a subclass of the RecyclerView.ViewHolder class</w:t>
      </w:r>
    </w:p>
    <w:p w14:paraId="73348914" w14:textId="3755F12A" w:rsidR="00320659" w:rsidRDefault="00320659" w:rsidP="00320659">
      <w:pPr>
        <w:pStyle w:val="ListParagraph"/>
        <w:numPr>
          <w:ilvl w:val="0"/>
          <w:numId w:val="1"/>
        </w:numPr>
      </w:pPr>
      <w:r>
        <w:t>Using this class eliminates repeated use of the slow findViewById for each-and-every list item by the RecycleView (it produces smooth scrolling lists)</w:t>
      </w:r>
    </w:p>
    <w:p w14:paraId="7711B577" w14:textId="0B18F025" w:rsidR="00BC3B43" w:rsidRDefault="00BC3B43" w:rsidP="00BC3B43">
      <w:pPr>
        <w:pStyle w:val="ListParagraph"/>
        <w:numPr>
          <w:ilvl w:val="1"/>
          <w:numId w:val="1"/>
        </w:numPr>
      </w:pPr>
      <w:r>
        <w:t>It saves addresses obtained by findViewById in a hash map then only uses findViewById again when the address is not found</w:t>
      </w:r>
    </w:p>
    <w:p w14:paraId="56C1646D" w14:textId="19032A7B" w:rsidR="00927969" w:rsidRDefault="00927969" w:rsidP="00927969">
      <w:pPr>
        <w:pStyle w:val="ListParagraph"/>
        <w:numPr>
          <w:ilvl w:val="0"/>
          <w:numId w:val="1"/>
        </w:numPr>
      </w:pPr>
      <w:r>
        <w:t>This class can be nested inside the adapter class (no other class will use it anw)</w:t>
      </w:r>
    </w:p>
    <w:p w14:paraId="29816BBB" w14:textId="7EFDF398" w:rsidR="00834102" w:rsidRDefault="00834102" w:rsidP="00927969">
      <w:pPr>
        <w:pStyle w:val="ListParagraph"/>
        <w:numPr>
          <w:ilvl w:val="0"/>
          <w:numId w:val="1"/>
        </w:numPr>
      </w:pPr>
      <w:r>
        <w:t>When RecyclerView’s list (its LayoutManager to be precise) needs a new list item:</w:t>
      </w:r>
    </w:p>
    <w:p w14:paraId="4DF38B33" w14:textId="30E307DB" w:rsidR="00834102" w:rsidRDefault="00154082" w:rsidP="00834102">
      <w:pPr>
        <w:pStyle w:val="ListParagraph"/>
        <w:numPr>
          <w:ilvl w:val="1"/>
          <w:numId w:val="1"/>
        </w:numPr>
      </w:pPr>
      <w:r>
        <w:t>onCreateViewHolder is called and pass a reference to the ViewGroup that will contain the list item</w:t>
      </w:r>
    </w:p>
    <w:p w14:paraId="10B1283D" w14:textId="00EA7223" w:rsidR="00154082" w:rsidRPr="00320659" w:rsidRDefault="00154082" w:rsidP="00834102">
      <w:pPr>
        <w:pStyle w:val="ListParagraph"/>
        <w:numPr>
          <w:ilvl w:val="1"/>
          <w:numId w:val="1"/>
        </w:numPr>
      </w:pPr>
      <w:r>
        <w:t>onBindViewHolder to pass it the new ViewHolder instance</w:t>
      </w:r>
      <w:r w:rsidR="00963514">
        <w:t xml:space="preserve"> and the position in the adapter’s data set of the data the ViewHolder must bind to</w:t>
      </w:r>
    </w:p>
    <w:p w14:paraId="70EC97D1" w14:textId="0160958F" w:rsidR="00417669" w:rsidRDefault="00417669" w:rsidP="00417669">
      <w:pPr>
        <w:pStyle w:val="Heading2"/>
      </w:pPr>
      <w:r>
        <w:t xml:space="preserve">Cardview </w:t>
      </w:r>
    </w:p>
    <w:p w14:paraId="71564160" w14:textId="160F6398" w:rsidR="008359A7" w:rsidRDefault="008359A7" w:rsidP="008359A7">
      <w:pPr>
        <w:pStyle w:val="ListParagraph"/>
        <w:numPr>
          <w:ilvl w:val="0"/>
          <w:numId w:val="1"/>
        </w:numPr>
      </w:pPr>
      <w:r>
        <w:t>Cardview extends the FrameLayout class and lets you show information inside cards that have a consistent look across the platform. It has shadow and rounded corners</w:t>
      </w:r>
    </w:p>
    <w:p w14:paraId="676C69AD" w14:textId="47EFF5AB" w:rsidR="0000026C" w:rsidRDefault="0000026C" w:rsidP="008359A7">
      <w:pPr>
        <w:pStyle w:val="ListParagraph"/>
        <w:numPr>
          <w:ilvl w:val="0"/>
          <w:numId w:val="1"/>
        </w:numPr>
      </w:pPr>
      <w:r>
        <w:t>Can be used as the template for each item in a ListView or Recy</w:t>
      </w:r>
      <w:r w:rsidR="00017324">
        <w:t>c</w:t>
      </w:r>
      <w:r>
        <w:t>lerView</w:t>
      </w:r>
    </w:p>
    <w:p w14:paraId="5BB07F74" w14:textId="77E21328" w:rsidR="00017324" w:rsidRDefault="00017324" w:rsidP="008359A7">
      <w:pPr>
        <w:pStyle w:val="ListParagraph"/>
        <w:numPr>
          <w:ilvl w:val="0"/>
          <w:numId w:val="1"/>
        </w:numPr>
      </w:pPr>
      <w:r>
        <w:t>Can be dragged and dropped from palette</w:t>
      </w:r>
    </w:p>
    <w:p w14:paraId="3705E56F" w14:textId="6FEDBB3E" w:rsidR="00514DD0" w:rsidRDefault="00514DD0" w:rsidP="00514DD0">
      <w:pPr>
        <w:pStyle w:val="Heading2"/>
      </w:pPr>
      <w:r>
        <w:t>JSON</w:t>
      </w:r>
    </w:p>
    <w:p w14:paraId="0E351ADC" w14:textId="482C9BFD" w:rsidR="00514DD0" w:rsidRDefault="00514DD0" w:rsidP="00514DD0">
      <w:pPr>
        <w:pStyle w:val="ListParagraph"/>
        <w:numPr>
          <w:ilvl w:val="0"/>
          <w:numId w:val="1"/>
        </w:numPr>
      </w:pPr>
      <w:r>
        <w:t xml:space="preserve">JSON is a lightweight data-interchange format </w:t>
      </w:r>
    </w:p>
    <w:p w14:paraId="726902DD" w14:textId="06452F51" w:rsidR="00514DD0" w:rsidRDefault="00514DD0" w:rsidP="00514DD0">
      <w:pPr>
        <w:pStyle w:val="ListParagraph"/>
        <w:numPr>
          <w:ilvl w:val="0"/>
          <w:numId w:val="1"/>
        </w:numPr>
      </w:pPr>
      <w:r>
        <w:lastRenderedPageBreak/>
        <w:t>Syntax rule:</w:t>
      </w:r>
    </w:p>
    <w:p w14:paraId="2734F55E" w14:textId="56792AE7" w:rsidR="00514DD0" w:rsidRDefault="00514DD0" w:rsidP="00514DD0">
      <w:pPr>
        <w:pStyle w:val="ListParagraph"/>
        <w:numPr>
          <w:ilvl w:val="1"/>
          <w:numId w:val="1"/>
        </w:numPr>
      </w:pPr>
      <w:r>
        <w:t>Data is in name/value pairs</w:t>
      </w:r>
    </w:p>
    <w:p w14:paraId="016FC6E0" w14:textId="5F3D2E21" w:rsidR="00514DD0" w:rsidRDefault="00514DD0" w:rsidP="00514DD0">
      <w:pPr>
        <w:pStyle w:val="ListParagraph"/>
        <w:numPr>
          <w:ilvl w:val="1"/>
          <w:numId w:val="1"/>
        </w:numPr>
      </w:pPr>
      <w:r>
        <w:t>Data is separated by commas</w:t>
      </w:r>
    </w:p>
    <w:p w14:paraId="491F88A5" w14:textId="026B8DD6" w:rsidR="00514DD0" w:rsidRDefault="00514DD0" w:rsidP="00514DD0">
      <w:pPr>
        <w:pStyle w:val="ListParagraph"/>
        <w:numPr>
          <w:ilvl w:val="1"/>
          <w:numId w:val="1"/>
        </w:numPr>
      </w:pPr>
      <w:r>
        <w:t>Curly braces hold objects</w:t>
      </w:r>
    </w:p>
    <w:p w14:paraId="732CF17A" w14:textId="1F59EB16" w:rsidR="00514DD0" w:rsidRDefault="00514DD0" w:rsidP="00514DD0">
      <w:pPr>
        <w:pStyle w:val="ListParagraph"/>
        <w:numPr>
          <w:ilvl w:val="1"/>
          <w:numId w:val="1"/>
        </w:numPr>
      </w:pPr>
      <w:r>
        <w:t>Square brackets whole arrays</w:t>
      </w:r>
    </w:p>
    <w:p w14:paraId="7AF53ED4" w14:textId="7C236E78" w:rsidR="00514DD0" w:rsidRDefault="00514DD0" w:rsidP="00514DD0">
      <w:pPr>
        <w:pStyle w:val="ListParagraph"/>
        <w:numPr>
          <w:ilvl w:val="0"/>
          <w:numId w:val="1"/>
        </w:numPr>
      </w:pPr>
      <w:r>
        <w:t>Example (nested data included):</w:t>
      </w:r>
    </w:p>
    <w:p w14:paraId="210AE14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397125CD"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firstname":"Tim",</w:t>
      </w:r>
    </w:p>
    <w:p w14:paraId="44C40E7A"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astname":"John",</w:t>
      </w:r>
    </w:p>
    <w:p w14:paraId="306C327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ebsites":[  </w:t>
      </w:r>
    </w:p>
    <w:p w14:paraId="41D8D86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36F27A60"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Company",</w:t>
      </w:r>
    </w:p>
    <w:p w14:paraId="0F4D8CF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company.com",</w:t>
      </w:r>
    </w:p>
    <w:p w14:paraId="2D26B72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false</w:t>
      </w:r>
    </w:p>
    <w:p w14:paraId="414C321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2329C88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14FE199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School",</w:t>
      </w:r>
    </w:p>
    <w:p w14:paraId="73297592"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school.com",</w:t>
      </w:r>
    </w:p>
    <w:p w14:paraId="1890649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true</w:t>
      </w:r>
    </w:p>
    <w:p w14:paraId="766ED25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148807E9"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41A4210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w:t>
      </w:r>
    </w:p>
    <w:p w14:paraId="3568A4C8" w14:textId="643BDD8E" w:rsidR="00514DD0" w:rsidRDefault="00060428" w:rsidP="00060428">
      <w:pPr>
        <w:pStyle w:val="ListParagraph"/>
        <w:numPr>
          <w:ilvl w:val="0"/>
          <w:numId w:val="1"/>
        </w:numPr>
      </w:pPr>
      <w:r>
        <w:t>In order to save array of objects in shared preference (since SP only saves primitive data):</w:t>
      </w:r>
    </w:p>
    <w:p w14:paraId="67AF7031" w14:textId="33EDE28A" w:rsidR="00060428" w:rsidRPr="00060428" w:rsidRDefault="00060428" w:rsidP="00060428">
      <w:pPr>
        <w:pStyle w:val="ListParagraph"/>
        <w:numPr>
          <w:ilvl w:val="0"/>
          <w:numId w:val="3"/>
        </w:numPr>
      </w:pPr>
      <w:r>
        <w:t xml:space="preserve">Convert array of objects into a string using </w:t>
      </w:r>
      <w:r w:rsidRPr="00060428">
        <w:rPr>
          <w:b/>
          <w:bCs/>
        </w:rPr>
        <w:t>Gson</w:t>
      </w:r>
    </w:p>
    <w:p w14:paraId="48188F17" w14:textId="6C7DF98A" w:rsidR="00060428" w:rsidRDefault="00060428" w:rsidP="00060428">
      <w:pPr>
        <w:pStyle w:val="Heading3"/>
      </w:pPr>
      <w:r>
        <w:t>Gson</w:t>
      </w:r>
    </w:p>
    <w:p w14:paraId="37DB127A" w14:textId="27AAB6AC" w:rsidR="00060428" w:rsidRDefault="00060428" w:rsidP="00060428">
      <w:pPr>
        <w:pStyle w:val="ListParagraph"/>
        <w:numPr>
          <w:ilvl w:val="0"/>
          <w:numId w:val="1"/>
        </w:numPr>
      </w:pPr>
      <w:r>
        <w:t>A Java library can be used to convert Java Object into JSON format and the other way around</w:t>
      </w:r>
    </w:p>
    <w:p w14:paraId="5B2E9C88" w14:textId="723D3D7F" w:rsidR="005D06E5" w:rsidRDefault="005D06E5" w:rsidP="00060428">
      <w:pPr>
        <w:pStyle w:val="ListParagraph"/>
        <w:numPr>
          <w:ilvl w:val="0"/>
          <w:numId w:val="1"/>
        </w:numPr>
      </w:pPr>
      <w:r>
        <w:t>How to use</w:t>
      </w:r>
    </w:p>
    <w:p w14:paraId="05EE1D87" w14:textId="326D1A30" w:rsidR="00DA4B90" w:rsidRDefault="00DA4B90" w:rsidP="005D06E5">
      <w:pPr>
        <w:pStyle w:val="ListParagraph"/>
        <w:numPr>
          <w:ilvl w:val="1"/>
          <w:numId w:val="1"/>
        </w:numPr>
      </w:pPr>
      <w:r>
        <w:t>Before using, have to add dependency</w:t>
      </w:r>
    </w:p>
    <w:p w14:paraId="528A53C1"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dependencies {</w:t>
      </w:r>
    </w:p>
    <w:p w14:paraId="1FBC06BB"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 xml:space="preserve">  implementation 'com.google.code.gson:gson:2.8.6'</w:t>
      </w:r>
    </w:p>
    <w:p w14:paraId="0B5AF1D4"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w:t>
      </w:r>
    </w:p>
    <w:p w14:paraId="1E927064" w14:textId="18EB34BF" w:rsidR="005D06E5" w:rsidRDefault="005D06E5" w:rsidP="005D06E5">
      <w:pPr>
        <w:pStyle w:val="ListParagraph"/>
        <w:numPr>
          <w:ilvl w:val="1"/>
          <w:numId w:val="1"/>
        </w:numPr>
      </w:pPr>
      <w:r>
        <w:t>Create a new instance</w:t>
      </w:r>
    </w:p>
    <w:p w14:paraId="12533943" w14:textId="695AD8D3" w:rsidR="005D06E5" w:rsidRDefault="005D06E5" w:rsidP="005D06E5">
      <w:pPr>
        <w:pStyle w:val="ListParagraph"/>
        <w:numPr>
          <w:ilvl w:val="2"/>
          <w:numId w:val="1"/>
        </w:numPr>
      </w:pPr>
      <w:r>
        <w:t>Gson gson = new Gson();</w:t>
      </w:r>
    </w:p>
    <w:p w14:paraId="5D3D1475" w14:textId="084532A1" w:rsidR="005D06E5" w:rsidRDefault="005D06E5" w:rsidP="005D06E5">
      <w:pPr>
        <w:pStyle w:val="ListParagraph"/>
        <w:numPr>
          <w:ilvl w:val="1"/>
          <w:numId w:val="1"/>
        </w:numPr>
      </w:pPr>
      <w:r>
        <w:t>Convert</w:t>
      </w:r>
    </w:p>
    <w:p w14:paraId="61B3F678" w14:textId="56F69145" w:rsidR="005D06E5" w:rsidRDefault="005D06E5" w:rsidP="005D06E5">
      <w:pPr>
        <w:pStyle w:val="ListParagraph"/>
        <w:numPr>
          <w:ilvl w:val="2"/>
          <w:numId w:val="1"/>
        </w:numPr>
      </w:pPr>
      <w:r>
        <w:t>String dbStr = gson.toJson(db)</w:t>
      </w:r>
    </w:p>
    <w:p w14:paraId="4C2FE134" w14:textId="3006D030" w:rsidR="005D06E5" w:rsidRDefault="005D06E5" w:rsidP="005D06E5">
      <w:pPr>
        <w:pStyle w:val="ListParagraph"/>
        <w:numPr>
          <w:ilvl w:val="1"/>
          <w:numId w:val="1"/>
        </w:numPr>
      </w:pPr>
      <w:r>
        <w:t>Get data from Json</w:t>
      </w:r>
    </w:p>
    <w:p w14:paraId="106D967C" w14:textId="33164499" w:rsidR="005D06E5" w:rsidRDefault="005D06E5" w:rsidP="005D06E5">
      <w:pPr>
        <w:pStyle w:val="ListParagraph"/>
        <w:numPr>
          <w:ilvl w:val="2"/>
          <w:numId w:val="1"/>
        </w:numPr>
      </w:pPr>
      <w:r>
        <w:t>Db = gson.fromJson(dbStr,type)</w:t>
      </w:r>
    </w:p>
    <w:p w14:paraId="78527174" w14:textId="2092B88F" w:rsidR="00DB407B" w:rsidRDefault="00DB407B" w:rsidP="00DB407B">
      <w:pPr>
        <w:pStyle w:val="Heading2"/>
      </w:pPr>
      <w:r>
        <w:t>Fragments</w:t>
      </w:r>
    </w:p>
    <w:p w14:paraId="37BF0FE7" w14:textId="60642B58" w:rsidR="00DB407B" w:rsidRPr="0083324C" w:rsidRDefault="0083324C" w:rsidP="0083324C">
      <w:pPr>
        <w:pStyle w:val="ListParagraph"/>
        <w:numPr>
          <w:ilvl w:val="0"/>
          <w:numId w:val="1"/>
        </w:numPr>
      </w:pPr>
      <w:r>
        <w:t xml:space="preserve">In order to have an activity with 2 tasks such that they have different layouts (XML), different logic and can be reused in other activities </w:t>
      </w:r>
      <w:r>
        <w:sym w:font="Wingdings" w:char="F0E0"/>
      </w:r>
      <w:r>
        <w:t xml:space="preserve"> </w:t>
      </w:r>
      <w:r>
        <w:rPr>
          <w:b/>
          <w:bCs/>
        </w:rPr>
        <w:t>Fragments</w:t>
      </w:r>
    </w:p>
    <w:p w14:paraId="7DDFCA4C" w14:textId="254FBC90" w:rsidR="0083324C" w:rsidRDefault="0083324C" w:rsidP="0083324C">
      <w:pPr>
        <w:pStyle w:val="ListParagraph"/>
        <w:numPr>
          <w:ilvl w:val="0"/>
          <w:numId w:val="1"/>
        </w:numPr>
      </w:pPr>
      <w:r>
        <w:t>Fragments’ characteristic:</w:t>
      </w:r>
    </w:p>
    <w:p w14:paraId="7F0197AE" w14:textId="16A7E51E" w:rsidR="0083324C" w:rsidRDefault="0083324C" w:rsidP="0083324C">
      <w:pPr>
        <w:pStyle w:val="ListParagraph"/>
        <w:numPr>
          <w:ilvl w:val="1"/>
          <w:numId w:val="1"/>
        </w:numPr>
      </w:pPr>
      <w:r>
        <w:t>Has its own lifecycle</w:t>
      </w:r>
    </w:p>
    <w:p w14:paraId="420D689F" w14:textId="0F7626CE" w:rsidR="0083324C" w:rsidRDefault="0083324C" w:rsidP="0083324C">
      <w:pPr>
        <w:pStyle w:val="ListParagraph"/>
        <w:numPr>
          <w:ilvl w:val="1"/>
          <w:numId w:val="1"/>
        </w:numPr>
      </w:pPr>
      <w:r>
        <w:t>Receive its own input events</w:t>
      </w:r>
    </w:p>
    <w:p w14:paraId="42BB6927" w14:textId="185DA90B" w:rsidR="0083324C" w:rsidRDefault="0083324C" w:rsidP="0083324C">
      <w:pPr>
        <w:pStyle w:val="ListParagraph"/>
        <w:numPr>
          <w:ilvl w:val="1"/>
          <w:numId w:val="1"/>
        </w:numPr>
      </w:pPr>
      <w:r>
        <w:t>Sorta like “subactivity”</w:t>
      </w:r>
    </w:p>
    <w:p w14:paraId="5C2AC66A" w14:textId="678D0940" w:rsidR="00875E40" w:rsidRDefault="00875E40" w:rsidP="00875E40">
      <w:pPr>
        <w:pStyle w:val="Heading3"/>
      </w:pPr>
      <w:r>
        <w:lastRenderedPageBreak/>
        <w:t xml:space="preserve">Fragments vs Activities </w:t>
      </w:r>
    </w:p>
    <w:p w14:paraId="28A8C7A0" w14:textId="5749EDEF" w:rsidR="00875E40" w:rsidRDefault="00875E40" w:rsidP="00875E40">
      <w:pPr>
        <w:pStyle w:val="ListParagraph"/>
        <w:numPr>
          <w:ilvl w:val="0"/>
          <w:numId w:val="1"/>
        </w:numPr>
      </w:pPr>
      <w:r>
        <w:t>Activity represents the full screen &lt;&gt; fragment is a portion of UI in an activity</w:t>
      </w:r>
    </w:p>
    <w:p w14:paraId="4A39DA97" w14:textId="23558DBD" w:rsidR="00875E40" w:rsidRDefault="00875E40" w:rsidP="00875E40">
      <w:pPr>
        <w:pStyle w:val="ListParagraph"/>
        <w:numPr>
          <w:ilvl w:val="0"/>
          <w:numId w:val="1"/>
        </w:numPr>
      </w:pPr>
      <w:r>
        <w:t>Activity contain 0 or multiple fragments</w:t>
      </w:r>
    </w:p>
    <w:p w14:paraId="242B4847" w14:textId="42AC3227" w:rsidR="00875E40" w:rsidRDefault="00875E40" w:rsidP="00875E40">
      <w:pPr>
        <w:pStyle w:val="ListParagraph"/>
        <w:numPr>
          <w:ilvl w:val="0"/>
          <w:numId w:val="1"/>
        </w:numPr>
      </w:pPr>
      <w:r>
        <w:t>Fragments can be reused in multiple activities</w:t>
      </w:r>
    </w:p>
    <w:p w14:paraId="5707C974" w14:textId="77777777" w:rsidR="00875E40" w:rsidRDefault="00875E40" w:rsidP="00875E40">
      <w:pPr>
        <w:pStyle w:val="ListParagraph"/>
        <w:numPr>
          <w:ilvl w:val="0"/>
          <w:numId w:val="1"/>
        </w:numPr>
      </w:pPr>
      <w:r>
        <w:t xml:space="preserve">A fragment can’t exist independently </w:t>
      </w:r>
      <w:r>
        <w:sym w:font="Wingdings" w:char="F0E0"/>
      </w:r>
      <w:r>
        <w:t xml:space="preserve"> always part of an activity</w:t>
      </w:r>
    </w:p>
    <w:p w14:paraId="342776F2" w14:textId="77777777" w:rsidR="00875E40" w:rsidRDefault="00875E40" w:rsidP="00875E40">
      <w:pPr>
        <w:pStyle w:val="ListParagraph"/>
        <w:numPr>
          <w:ilvl w:val="0"/>
          <w:numId w:val="1"/>
        </w:numPr>
      </w:pPr>
      <w:r>
        <w:t>A fragment can be added or removed while the activity is running</w:t>
      </w:r>
    </w:p>
    <w:p w14:paraId="630CD9D5" w14:textId="4D58C743" w:rsidR="00875E40" w:rsidRDefault="00875E40" w:rsidP="00875E40">
      <w:pPr>
        <w:jc w:val="center"/>
      </w:pPr>
      <w:r w:rsidRPr="00875E40">
        <w:drawing>
          <wp:inline distT="0" distB="0" distL="0" distR="0" wp14:anchorId="70223C79" wp14:editId="6420930B">
            <wp:extent cx="2017009" cy="560426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5337" cy="5655187"/>
                    </a:xfrm>
                    <a:prstGeom prst="rect">
                      <a:avLst/>
                    </a:prstGeom>
                  </pic:spPr>
                </pic:pic>
              </a:graphicData>
            </a:graphic>
          </wp:inline>
        </w:drawing>
      </w:r>
    </w:p>
    <w:p w14:paraId="61E12CA1" w14:textId="15E6EE05" w:rsidR="006E2BD5" w:rsidRDefault="006E2BD5" w:rsidP="006E2BD5">
      <w:pPr>
        <w:pStyle w:val="ListParagraph"/>
        <w:numPr>
          <w:ilvl w:val="0"/>
          <w:numId w:val="1"/>
        </w:numPr>
      </w:pPr>
      <w:r>
        <w:t>Replace the current fragment with a new one:</w:t>
      </w:r>
    </w:p>
    <w:p w14:paraId="722B0CF3" w14:textId="77777777" w:rsidR="006E2BD5" w:rsidRPr="006E2BD5" w:rsidRDefault="006E2BD5" w:rsidP="006E2BD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70" w:lineRule="atLeast"/>
        <w:ind w:left="360"/>
        <w:rPr>
          <w:rFonts w:eastAsia="Times New Roman" w:cstheme="minorHAnsi"/>
          <w:lang w:eastAsia="zh-CN"/>
        </w:rPr>
      </w:pPr>
      <w:r w:rsidRPr="006E2BD5">
        <w:rPr>
          <w:rFonts w:eastAsia="Times New Roman" w:cstheme="minorHAnsi"/>
          <w:lang w:eastAsia="zh-CN"/>
        </w:rPr>
        <w:t>getSupportFragmentManager().beginTransaction().replace(R.id.frag1,new Fragment1()).addToBackStack("f1").commit();</w:t>
      </w:r>
    </w:p>
    <w:p w14:paraId="3BE4501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getSupportFragmentManager: returns the FragmentManager which is used to create transactions for adding, removing or replacing fragments.</w:t>
      </w:r>
    </w:p>
    <w:p w14:paraId="4D6F1C4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beginTransaction: starts a series of edit operations on the Fragments</w:t>
      </w:r>
    </w:p>
    <w:p w14:paraId="46E9C174"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replace: replaces the current fragment with a new fragment of type Fragment1 on the layout with id R.id.frag1</w:t>
      </w:r>
    </w:p>
    <w:p w14:paraId="5745FF52" w14:textId="7ED239F4"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lastRenderedPageBreak/>
        <w:t>addToBackStack: Adds this transaction to the back stack. This means that the transaction will be remembered after it is committed, and will reverse its operation when later popped off the stack.</w:t>
      </w:r>
    </w:p>
    <w:p w14:paraId="1A176D5E" w14:textId="77777777" w:rsidR="00DB407B" w:rsidRDefault="00DB407B">
      <w:pPr>
        <w:rPr>
          <w:rFonts w:asciiTheme="majorHAnsi" w:eastAsiaTheme="majorEastAsia" w:hAnsiTheme="majorHAnsi" w:cstheme="majorBidi"/>
          <w:color w:val="2F5496" w:themeColor="accent1" w:themeShade="BF"/>
          <w:sz w:val="32"/>
          <w:szCs w:val="32"/>
        </w:rPr>
      </w:pPr>
      <w:r>
        <w:br w:type="page"/>
      </w:r>
    </w:p>
    <w:p w14:paraId="5D7BF58E" w14:textId="4FB62788" w:rsidR="00524F08" w:rsidRDefault="00524F08" w:rsidP="00524F08">
      <w:pPr>
        <w:pStyle w:val="Heading1"/>
        <w:jc w:val="center"/>
      </w:pPr>
      <w:r>
        <w:lastRenderedPageBreak/>
        <w:t>Extra Notes</w:t>
      </w:r>
    </w:p>
    <w:p w14:paraId="214DDC26" w14:textId="00CE9DA2" w:rsidR="00722923" w:rsidRDefault="00722923" w:rsidP="00722923">
      <w:pPr>
        <w:pStyle w:val="Heading2"/>
      </w:pPr>
      <w:r>
        <w:t>Different layouts</w:t>
      </w:r>
    </w:p>
    <w:p w14:paraId="42C23CF3" w14:textId="54800B8D" w:rsidR="007A7E41" w:rsidRDefault="007A7E41" w:rsidP="007A7E41">
      <w:pPr>
        <w:pStyle w:val="Heading3"/>
      </w:pPr>
      <w:r>
        <w:t>CoordinatorLayout</w:t>
      </w:r>
    </w:p>
    <w:p w14:paraId="4F480F57" w14:textId="06ABE590" w:rsidR="001F1B81" w:rsidRDefault="001F1B81" w:rsidP="001F1B81">
      <w:pPr>
        <w:pStyle w:val="ListParagraph"/>
        <w:numPr>
          <w:ilvl w:val="0"/>
          <w:numId w:val="1"/>
        </w:numPr>
      </w:pPr>
      <w:hyperlink r:id="rId25" w:history="1">
        <w:r w:rsidRPr="001F1B81">
          <w:rPr>
            <w:rStyle w:val="Hyperlink"/>
          </w:rPr>
          <w:t>Link</w:t>
        </w:r>
      </w:hyperlink>
    </w:p>
    <w:p w14:paraId="24A9B662" w14:textId="76EED9D0" w:rsidR="001F1B81" w:rsidRPr="001F1B81" w:rsidRDefault="001F1B81" w:rsidP="001F1B81">
      <w:pPr>
        <w:pStyle w:val="ListParagraph"/>
        <w:numPr>
          <w:ilvl w:val="0"/>
          <w:numId w:val="1"/>
        </w:numPr>
      </w:pPr>
      <w:r>
        <w:t>A layout provides an additional level of control over touch events between child views</w:t>
      </w:r>
    </w:p>
    <w:p w14:paraId="75DB279F" w14:textId="6A1B3BD0" w:rsidR="007A7E41" w:rsidRDefault="007A7E41" w:rsidP="007A7E41">
      <w:pPr>
        <w:pStyle w:val="Heading3"/>
      </w:pPr>
      <w:r>
        <w:t>AppBarLayout</w:t>
      </w:r>
    </w:p>
    <w:p w14:paraId="31D29479" w14:textId="333C0850" w:rsidR="00C42D2A" w:rsidRDefault="00C42D2A" w:rsidP="00C42D2A">
      <w:pPr>
        <w:pStyle w:val="ListParagraph"/>
        <w:numPr>
          <w:ilvl w:val="0"/>
          <w:numId w:val="1"/>
        </w:numPr>
      </w:pPr>
      <w:hyperlink r:id="rId26" w:history="1">
        <w:r w:rsidRPr="00C42D2A">
          <w:rPr>
            <w:rStyle w:val="Hyperlink"/>
          </w:rPr>
          <w:t>Link</w:t>
        </w:r>
      </w:hyperlink>
    </w:p>
    <w:p w14:paraId="2117A188" w14:textId="53DE8725" w:rsidR="00C42D2A" w:rsidRDefault="00C42D2A" w:rsidP="00C42D2A">
      <w:pPr>
        <w:pStyle w:val="ListParagraph"/>
        <w:numPr>
          <w:ilvl w:val="0"/>
          <w:numId w:val="1"/>
        </w:numPr>
      </w:pPr>
      <w:r>
        <w:t>A vertical LinearLayout that is used to implement App bar concept such as scrolling gestures</w:t>
      </w:r>
    </w:p>
    <w:p w14:paraId="1AF37980" w14:textId="599B0465" w:rsidR="00C42D2A" w:rsidRDefault="00C42D2A" w:rsidP="00C42D2A">
      <w:pPr>
        <w:pStyle w:val="ListParagraph"/>
        <w:numPr>
          <w:ilvl w:val="0"/>
          <w:numId w:val="1"/>
        </w:numPr>
      </w:pPr>
      <w:r>
        <w:t>This view depends heavily on being used as a direct child within a Coordinator Layout. If you use AppBarLayout within a different ViewGroup, most of its functionality won’t work</w:t>
      </w:r>
    </w:p>
    <w:p w14:paraId="69DA41AC" w14:textId="364FB691" w:rsidR="007A7E41" w:rsidRDefault="007A7E41" w:rsidP="007A7E41">
      <w:pPr>
        <w:pStyle w:val="Heading3"/>
      </w:pPr>
      <w:r>
        <w:t>CollapsingToolbarLayout</w:t>
      </w:r>
    </w:p>
    <w:p w14:paraId="190DCB7C" w14:textId="5D7E67D3" w:rsidR="007A7E41" w:rsidRDefault="00E00EBF" w:rsidP="00E00EBF">
      <w:pPr>
        <w:pStyle w:val="ListParagraph"/>
        <w:numPr>
          <w:ilvl w:val="0"/>
          <w:numId w:val="1"/>
        </w:numPr>
      </w:pPr>
      <w:hyperlink r:id="rId27" w:history="1">
        <w:r w:rsidRPr="00E00EBF">
          <w:rPr>
            <w:rStyle w:val="Hyperlink"/>
          </w:rPr>
          <w:t>Link</w:t>
        </w:r>
      </w:hyperlink>
    </w:p>
    <w:p w14:paraId="5561DFAB" w14:textId="785CB49B" w:rsidR="00E00EBF" w:rsidRPr="007A7E41" w:rsidRDefault="00E00EBF" w:rsidP="00E00EBF">
      <w:pPr>
        <w:pStyle w:val="ListParagraph"/>
        <w:numPr>
          <w:ilvl w:val="0"/>
          <w:numId w:val="1"/>
        </w:numPr>
      </w:pPr>
      <w:r>
        <w:t>A wrapper for Toolbar which implements a collapsing App Bar</w:t>
      </w:r>
      <w:r w:rsidR="00A80DAD">
        <w:t>. Designed to be used as a direct child of a AppBarLayout</w:t>
      </w:r>
    </w:p>
    <w:sectPr w:rsidR="00E00EBF" w:rsidRPr="007A7E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B2150"/>
    <w:multiLevelType w:val="multilevel"/>
    <w:tmpl w:val="406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C4DC4"/>
    <w:multiLevelType w:val="multilevel"/>
    <w:tmpl w:val="38D4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86CB5"/>
    <w:multiLevelType w:val="multilevel"/>
    <w:tmpl w:val="672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B677C"/>
    <w:multiLevelType w:val="multilevel"/>
    <w:tmpl w:val="8B58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C36C91"/>
    <w:multiLevelType w:val="hybridMultilevel"/>
    <w:tmpl w:val="76FE72E6"/>
    <w:lvl w:ilvl="0" w:tplc="3E6070D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kwrwUAxDap/ywAAAA="/>
  </w:docVars>
  <w:rsids>
    <w:rsidRoot w:val="000767B7"/>
    <w:rsid w:val="0000026C"/>
    <w:rsid w:val="00017324"/>
    <w:rsid w:val="00032887"/>
    <w:rsid w:val="000373CD"/>
    <w:rsid w:val="00047BB8"/>
    <w:rsid w:val="00060428"/>
    <w:rsid w:val="000767B7"/>
    <w:rsid w:val="000A5E08"/>
    <w:rsid w:val="000B46C3"/>
    <w:rsid w:val="000F4CB1"/>
    <w:rsid w:val="000F636D"/>
    <w:rsid w:val="00100ACB"/>
    <w:rsid w:val="001063B1"/>
    <w:rsid w:val="00106688"/>
    <w:rsid w:val="00154082"/>
    <w:rsid w:val="00163CCC"/>
    <w:rsid w:val="00165FB0"/>
    <w:rsid w:val="0016667C"/>
    <w:rsid w:val="00193444"/>
    <w:rsid w:val="001A306F"/>
    <w:rsid w:val="001A57C7"/>
    <w:rsid w:val="001E265C"/>
    <w:rsid w:val="001F1B81"/>
    <w:rsid w:val="001F571F"/>
    <w:rsid w:val="00221A75"/>
    <w:rsid w:val="002473AF"/>
    <w:rsid w:val="0027041B"/>
    <w:rsid w:val="00273E0F"/>
    <w:rsid w:val="00275928"/>
    <w:rsid w:val="00285497"/>
    <w:rsid w:val="00317D24"/>
    <w:rsid w:val="00320659"/>
    <w:rsid w:val="00382B3E"/>
    <w:rsid w:val="00393ACD"/>
    <w:rsid w:val="00395C59"/>
    <w:rsid w:val="003B6BF2"/>
    <w:rsid w:val="003C3A2C"/>
    <w:rsid w:val="003D2C38"/>
    <w:rsid w:val="003D2E7E"/>
    <w:rsid w:val="003D4D08"/>
    <w:rsid w:val="003F3740"/>
    <w:rsid w:val="003F716F"/>
    <w:rsid w:val="00407813"/>
    <w:rsid w:val="00417669"/>
    <w:rsid w:val="004340E3"/>
    <w:rsid w:val="00477607"/>
    <w:rsid w:val="00487515"/>
    <w:rsid w:val="004E57FF"/>
    <w:rsid w:val="004F25C3"/>
    <w:rsid w:val="00514DD0"/>
    <w:rsid w:val="00524F08"/>
    <w:rsid w:val="00531CE6"/>
    <w:rsid w:val="00536874"/>
    <w:rsid w:val="00567556"/>
    <w:rsid w:val="005719AC"/>
    <w:rsid w:val="005943D5"/>
    <w:rsid w:val="005A314E"/>
    <w:rsid w:val="005B2CA5"/>
    <w:rsid w:val="005D06E5"/>
    <w:rsid w:val="005F5AA9"/>
    <w:rsid w:val="006228A1"/>
    <w:rsid w:val="006234F2"/>
    <w:rsid w:val="006341E8"/>
    <w:rsid w:val="00640281"/>
    <w:rsid w:val="0064106C"/>
    <w:rsid w:val="00680AE4"/>
    <w:rsid w:val="006A25E4"/>
    <w:rsid w:val="006D099D"/>
    <w:rsid w:val="006E2BD5"/>
    <w:rsid w:val="006F7B22"/>
    <w:rsid w:val="00722923"/>
    <w:rsid w:val="00730895"/>
    <w:rsid w:val="00740059"/>
    <w:rsid w:val="00795D20"/>
    <w:rsid w:val="00796584"/>
    <w:rsid w:val="007A7E41"/>
    <w:rsid w:val="007D4F8D"/>
    <w:rsid w:val="007E0A08"/>
    <w:rsid w:val="007E7DAD"/>
    <w:rsid w:val="0080233C"/>
    <w:rsid w:val="00803F4D"/>
    <w:rsid w:val="00812E45"/>
    <w:rsid w:val="00822AB3"/>
    <w:rsid w:val="00824106"/>
    <w:rsid w:val="008269A6"/>
    <w:rsid w:val="0083324C"/>
    <w:rsid w:val="00834102"/>
    <w:rsid w:val="008359A7"/>
    <w:rsid w:val="008502EF"/>
    <w:rsid w:val="00875E40"/>
    <w:rsid w:val="008B7C5C"/>
    <w:rsid w:val="008C1528"/>
    <w:rsid w:val="008C6D6B"/>
    <w:rsid w:val="008E2BF7"/>
    <w:rsid w:val="00901775"/>
    <w:rsid w:val="0090336A"/>
    <w:rsid w:val="009051FF"/>
    <w:rsid w:val="009124AF"/>
    <w:rsid w:val="0092361C"/>
    <w:rsid w:val="00924C81"/>
    <w:rsid w:val="00927326"/>
    <w:rsid w:val="00927969"/>
    <w:rsid w:val="00963514"/>
    <w:rsid w:val="009D3379"/>
    <w:rsid w:val="009E52B9"/>
    <w:rsid w:val="00A24E71"/>
    <w:rsid w:val="00A258EB"/>
    <w:rsid w:val="00A636E9"/>
    <w:rsid w:val="00A80DAD"/>
    <w:rsid w:val="00A83C73"/>
    <w:rsid w:val="00A943DB"/>
    <w:rsid w:val="00AA1F0A"/>
    <w:rsid w:val="00AC5780"/>
    <w:rsid w:val="00AD0AB5"/>
    <w:rsid w:val="00AD49BA"/>
    <w:rsid w:val="00AE5A11"/>
    <w:rsid w:val="00B21AEF"/>
    <w:rsid w:val="00B22A86"/>
    <w:rsid w:val="00B23DD7"/>
    <w:rsid w:val="00B43E32"/>
    <w:rsid w:val="00B51FDC"/>
    <w:rsid w:val="00B62F6A"/>
    <w:rsid w:val="00BA6054"/>
    <w:rsid w:val="00BC3B43"/>
    <w:rsid w:val="00BD07DB"/>
    <w:rsid w:val="00BE6464"/>
    <w:rsid w:val="00BF1CF3"/>
    <w:rsid w:val="00C1087C"/>
    <w:rsid w:val="00C35DB8"/>
    <w:rsid w:val="00C42D2A"/>
    <w:rsid w:val="00C53B1B"/>
    <w:rsid w:val="00C73AEF"/>
    <w:rsid w:val="00C81F25"/>
    <w:rsid w:val="00C84BFD"/>
    <w:rsid w:val="00C9089C"/>
    <w:rsid w:val="00CA4D20"/>
    <w:rsid w:val="00CD026B"/>
    <w:rsid w:val="00CD4C4C"/>
    <w:rsid w:val="00CD504A"/>
    <w:rsid w:val="00CE2C7D"/>
    <w:rsid w:val="00CF1923"/>
    <w:rsid w:val="00D44EE0"/>
    <w:rsid w:val="00D47FDE"/>
    <w:rsid w:val="00D54680"/>
    <w:rsid w:val="00D67F8C"/>
    <w:rsid w:val="00D85863"/>
    <w:rsid w:val="00DA4B90"/>
    <w:rsid w:val="00DA7198"/>
    <w:rsid w:val="00DB407B"/>
    <w:rsid w:val="00DB5068"/>
    <w:rsid w:val="00DB6A97"/>
    <w:rsid w:val="00DE5031"/>
    <w:rsid w:val="00DF1C6F"/>
    <w:rsid w:val="00E00EBF"/>
    <w:rsid w:val="00E11EE7"/>
    <w:rsid w:val="00E57C74"/>
    <w:rsid w:val="00E7251F"/>
    <w:rsid w:val="00E77B52"/>
    <w:rsid w:val="00E805B9"/>
    <w:rsid w:val="00E84064"/>
    <w:rsid w:val="00E908D9"/>
    <w:rsid w:val="00E95F37"/>
    <w:rsid w:val="00EA33D3"/>
    <w:rsid w:val="00EA51B5"/>
    <w:rsid w:val="00EC1F05"/>
    <w:rsid w:val="00EE39B9"/>
    <w:rsid w:val="00EF72D1"/>
    <w:rsid w:val="00F022D6"/>
    <w:rsid w:val="00F3494D"/>
    <w:rsid w:val="00F45534"/>
    <w:rsid w:val="00F65BBD"/>
    <w:rsid w:val="00F67ABA"/>
    <w:rsid w:val="00F71A9F"/>
    <w:rsid w:val="00F74D44"/>
    <w:rsid w:val="00F76380"/>
    <w:rsid w:val="00F82D68"/>
    <w:rsid w:val="00F9118D"/>
    <w:rsid w:val="00FE29B4"/>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AD0AB5"/>
    <w:rPr>
      <w:rFonts w:ascii="Courier New" w:eastAsia="Times New Roman" w:hAnsi="Courier New" w:cs="Courier New"/>
      <w:sz w:val="20"/>
      <w:szCs w:val="20"/>
      <w:lang w:eastAsia="zh-CN"/>
    </w:rPr>
  </w:style>
  <w:style w:type="character" w:customStyle="1" w:styleId="br0">
    <w:name w:val="br0"/>
    <w:basedOn w:val="DefaultParagraphFont"/>
    <w:rsid w:val="00514DD0"/>
  </w:style>
  <w:style w:type="character" w:customStyle="1" w:styleId="kw1">
    <w:name w:val="kw1"/>
    <w:basedOn w:val="DefaultParagraphFont"/>
    <w:rsid w:val="00514DD0"/>
  </w:style>
  <w:style w:type="character" w:customStyle="1" w:styleId="sy0">
    <w:name w:val="sy0"/>
    <w:basedOn w:val="DefaultParagraphFont"/>
    <w:rsid w:val="00514DD0"/>
  </w:style>
  <w:style w:type="character" w:customStyle="1" w:styleId="st0">
    <w:name w:val="st0"/>
    <w:basedOn w:val="DefaultParagraphFont"/>
    <w:rsid w:val="00514DD0"/>
  </w:style>
  <w:style w:type="character" w:customStyle="1" w:styleId="nu0">
    <w:name w:val="nu0"/>
    <w:basedOn w:val="DefaultParagraphFont"/>
    <w:rsid w:val="0051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4427">
      <w:bodyDiv w:val="1"/>
      <w:marLeft w:val="0"/>
      <w:marRight w:val="0"/>
      <w:marTop w:val="0"/>
      <w:marBottom w:val="0"/>
      <w:divBdr>
        <w:top w:val="none" w:sz="0" w:space="0" w:color="auto"/>
        <w:left w:val="none" w:sz="0" w:space="0" w:color="auto"/>
        <w:bottom w:val="none" w:sz="0" w:space="0" w:color="auto"/>
        <w:right w:val="none" w:sz="0" w:space="0" w:color="auto"/>
      </w:divBdr>
    </w:div>
    <w:div w:id="93676422">
      <w:bodyDiv w:val="1"/>
      <w:marLeft w:val="0"/>
      <w:marRight w:val="0"/>
      <w:marTop w:val="0"/>
      <w:marBottom w:val="0"/>
      <w:divBdr>
        <w:top w:val="none" w:sz="0" w:space="0" w:color="auto"/>
        <w:left w:val="none" w:sz="0" w:space="0" w:color="auto"/>
        <w:bottom w:val="none" w:sz="0" w:space="0" w:color="auto"/>
        <w:right w:val="none" w:sz="0" w:space="0" w:color="auto"/>
      </w:divBdr>
    </w:div>
    <w:div w:id="123816266">
      <w:bodyDiv w:val="1"/>
      <w:marLeft w:val="0"/>
      <w:marRight w:val="0"/>
      <w:marTop w:val="0"/>
      <w:marBottom w:val="0"/>
      <w:divBdr>
        <w:top w:val="none" w:sz="0" w:space="0" w:color="auto"/>
        <w:left w:val="none" w:sz="0" w:space="0" w:color="auto"/>
        <w:bottom w:val="none" w:sz="0" w:space="0" w:color="auto"/>
        <w:right w:val="none" w:sz="0" w:space="0" w:color="auto"/>
      </w:divBdr>
    </w:div>
    <w:div w:id="144325026">
      <w:bodyDiv w:val="1"/>
      <w:marLeft w:val="0"/>
      <w:marRight w:val="0"/>
      <w:marTop w:val="0"/>
      <w:marBottom w:val="0"/>
      <w:divBdr>
        <w:top w:val="none" w:sz="0" w:space="0" w:color="auto"/>
        <w:left w:val="none" w:sz="0" w:space="0" w:color="auto"/>
        <w:bottom w:val="none" w:sz="0" w:space="0" w:color="auto"/>
        <w:right w:val="none" w:sz="0" w:space="0" w:color="auto"/>
      </w:divBdr>
    </w:div>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623660257">
      <w:bodyDiv w:val="1"/>
      <w:marLeft w:val="0"/>
      <w:marRight w:val="0"/>
      <w:marTop w:val="0"/>
      <w:marBottom w:val="0"/>
      <w:divBdr>
        <w:top w:val="none" w:sz="0" w:space="0" w:color="auto"/>
        <w:left w:val="none" w:sz="0" w:space="0" w:color="auto"/>
        <w:bottom w:val="none" w:sz="0" w:space="0" w:color="auto"/>
        <w:right w:val="none" w:sz="0" w:space="0" w:color="auto"/>
      </w:divBdr>
    </w:div>
    <w:div w:id="784274264">
      <w:bodyDiv w:val="1"/>
      <w:marLeft w:val="0"/>
      <w:marRight w:val="0"/>
      <w:marTop w:val="0"/>
      <w:marBottom w:val="0"/>
      <w:divBdr>
        <w:top w:val="none" w:sz="0" w:space="0" w:color="auto"/>
        <w:left w:val="none" w:sz="0" w:space="0" w:color="auto"/>
        <w:bottom w:val="none" w:sz="0" w:space="0" w:color="auto"/>
        <w:right w:val="none" w:sz="0" w:space="0" w:color="auto"/>
      </w:divBdr>
    </w:div>
    <w:div w:id="99549620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059522215">
      <w:bodyDiv w:val="1"/>
      <w:marLeft w:val="0"/>
      <w:marRight w:val="0"/>
      <w:marTop w:val="0"/>
      <w:marBottom w:val="0"/>
      <w:divBdr>
        <w:top w:val="none" w:sz="0" w:space="0" w:color="auto"/>
        <w:left w:val="none" w:sz="0" w:space="0" w:color="auto"/>
        <w:bottom w:val="none" w:sz="0" w:space="0" w:color="auto"/>
        <w:right w:val="none" w:sz="0" w:space="0" w:color="auto"/>
      </w:divBdr>
    </w:div>
    <w:div w:id="1061254364">
      <w:bodyDiv w:val="1"/>
      <w:marLeft w:val="0"/>
      <w:marRight w:val="0"/>
      <w:marTop w:val="0"/>
      <w:marBottom w:val="0"/>
      <w:divBdr>
        <w:top w:val="none" w:sz="0" w:space="0" w:color="auto"/>
        <w:left w:val="none" w:sz="0" w:space="0" w:color="auto"/>
        <w:bottom w:val="none" w:sz="0" w:space="0" w:color="auto"/>
        <w:right w:val="none" w:sz="0" w:space="0" w:color="auto"/>
      </w:divBdr>
    </w:div>
    <w:div w:id="1091468047">
      <w:bodyDiv w:val="1"/>
      <w:marLeft w:val="0"/>
      <w:marRight w:val="0"/>
      <w:marTop w:val="0"/>
      <w:marBottom w:val="0"/>
      <w:divBdr>
        <w:top w:val="none" w:sz="0" w:space="0" w:color="auto"/>
        <w:left w:val="none" w:sz="0" w:space="0" w:color="auto"/>
        <w:bottom w:val="none" w:sz="0" w:space="0" w:color="auto"/>
        <w:right w:val="none" w:sz="0" w:space="0" w:color="auto"/>
      </w:divBdr>
    </w:div>
    <w:div w:id="1225945151">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648433961">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 w:id="20901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design/material/index.html" TargetMode="External"/><Relationship Id="rId13" Type="http://schemas.openxmlformats.org/officeDocument/2006/relationships/hyperlink" Target="https://developer.android.com/design/patterns/actionbar.html" TargetMode="External"/><Relationship Id="rId18" Type="http://schemas.openxmlformats.org/officeDocument/2006/relationships/hyperlink" Target="https://material.io/components/buttons-floating-action-button" TargetMode="External"/><Relationship Id="rId26" Type="http://schemas.openxmlformats.org/officeDocument/2006/relationships/hyperlink" Target="https://developer.android.com/reference/android/support/design/widget/AppBarLayout.html"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developer.android.com/guide/topics/ui/look-and-feel" TargetMode="External"/><Relationship Id="rId12" Type="http://schemas.openxmlformats.org/officeDocument/2006/relationships/hyperlink" Target="https://developer.android.com/training/material/compatibility.html" TargetMode="External"/><Relationship Id="rId17" Type="http://schemas.openxmlformats.org/officeDocument/2006/relationships/image" Target="media/image2.png"/><Relationship Id="rId25" Type="http://schemas.openxmlformats.org/officeDocument/2006/relationships/hyperlink" Target="https://developer.android.com/reference/android/support/design/widget/CoordinatorLayout.html"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eveloper.android.com/reference/android/R.layou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eveloper.android.com/reference/android/R.styleable.html" TargetMode="External"/><Relationship Id="rId11" Type="http://schemas.openxmlformats.org/officeDocument/2006/relationships/hyperlink" Target="https://developer.android.com/training/material/theme.html" TargetMode="External"/><Relationship Id="rId24" Type="http://schemas.openxmlformats.org/officeDocument/2006/relationships/image" Target="media/image6.png"/><Relationship Id="rId5" Type="http://schemas.openxmlformats.org/officeDocument/2006/relationships/hyperlink" Target="https://developer.android.com/guide/components/fundamentals.html" TargetMode="External"/><Relationship Id="rId15" Type="http://schemas.openxmlformats.org/officeDocument/2006/relationships/hyperlink" Target="https://www.youtube.com/watch?v=THadGrPeSJM&amp;ab_channel=AndroidDevelopers" TargetMode="Externa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hyperlink" Target="https://developer.android.com/training/material/index.html"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eveloper.android.com/training/material/get-started.html" TargetMode="External"/><Relationship Id="rId14" Type="http://schemas.openxmlformats.org/officeDocument/2006/relationships/hyperlink" Target="https://www.youtube.com/watch?annotation_id=annotation_2860510657&amp;feature=iv&amp;index=5&amp;list=PLWz5rJ2EKKc-lJo_RGGXL2Psr8vVCTWjM&amp;src_vid=THadGrPeSJM&amp;v=kmUGLURRPkI" TargetMode="External"/><Relationship Id="rId22" Type="http://schemas.openxmlformats.org/officeDocument/2006/relationships/hyperlink" Target="https://material.io/components/navigation-drawer" TargetMode="External"/><Relationship Id="rId27" Type="http://schemas.openxmlformats.org/officeDocument/2006/relationships/hyperlink" Target="https://developer.android.com/reference/android/support/design/widget/CollapsingToolbarLayou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9</TotalTime>
  <Pages>18</Pages>
  <Words>4269</Words>
  <Characters>2433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169</cp:revision>
  <dcterms:created xsi:type="dcterms:W3CDTF">2020-11-08T08:22:00Z</dcterms:created>
  <dcterms:modified xsi:type="dcterms:W3CDTF">2020-12-05T08:53:00Z</dcterms:modified>
</cp:coreProperties>
</file>